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C384F" w14:textId="27899D59" w:rsidR="00D8714E" w:rsidRPr="00D8714E" w:rsidRDefault="00060F65" w:rsidP="00975F5D">
      <w:pPr>
        <w:spacing w:after="0"/>
        <w:contextualSpacing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Lesson 1</w:t>
      </w:r>
      <w:r w:rsidR="005A4EC9">
        <w:rPr>
          <w:rFonts w:eastAsia="Times New Roman" w:cs="Times New Roman"/>
          <w:b/>
        </w:rPr>
        <w:t>4</w:t>
      </w:r>
      <w:r w:rsidR="00E86894">
        <w:rPr>
          <w:rFonts w:eastAsia="Times New Roman" w:cs="Times New Roman"/>
          <w:b/>
        </w:rPr>
        <w:t xml:space="preserve"> – </w:t>
      </w:r>
      <w:r w:rsidR="00BA3502">
        <w:rPr>
          <w:rFonts w:eastAsia="Times New Roman" w:cs="Times New Roman"/>
          <w:b/>
        </w:rPr>
        <w:t>Queues</w:t>
      </w:r>
      <w:r w:rsidR="000E0B69">
        <w:rPr>
          <w:rFonts w:eastAsia="Times New Roman" w:cs="Times New Roman"/>
          <w:b/>
        </w:rPr>
        <w:t xml:space="preserve"> I</w:t>
      </w:r>
      <w:r w:rsidR="005A4EC9">
        <w:rPr>
          <w:rFonts w:eastAsia="Times New Roman" w:cs="Times New Roman"/>
          <w:b/>
        </w:rPr>
        <w:t>I</w:t>
      </w:r>
    </w:p>
    <w:p w14:paraId="53816B61" w14:textId="78F2BFFC" w:rsidR="00E607A8" w:rsidRDefault="00E607A8" w:rsidP="00975F5D">
      <w:pPr>
        <w:spacing w:after="0"/>
        <w:contextualSpacing/>
        <w:rPr>
          <w:rFonts w:eastAsia="Times New Roman" w:cs="Times New Roman"/>
          <w:b/>
        </w:rPr>
      </w:pPr>
    </w:p>
    <w:p w14:paraId="13BC221B" w14:textId="6C6D898A" w:rsidR="00E607A8" w:rsidRDefault="00E607A8" w:rsidP="00975F5D">
      <w:pPr>
        <w:spacing w:after="0"/>
        <w:contextualSpacing/>
        <w:rPr>
          <w:rFonts w:eastAsia="Times New Roman" w:cs="Times New Roman"/>
          <w:b/>
        </w:rPr>
      </w:pPr>
    </w:p>
    <w:p w14:paraId="41426D57" w14:textId="0229E779" w:rsidR="002E15E3" w:rsidRDefault="002E15E3" w:rsidP="00975F5D">
      <w:pPr>
        <w:spacing w:after="0"/>
        <w:contextualSpacing/>
        <w:rPr>
          <w:rFonts w:eastAsia="Times New Roman" w:cs="Times New Roman"/>
          <w:b/>
        </w:rPr>
      </w:pPr>
      <w:r w:rsidRPr="002E15E3">
        <w:rPr>
          <w:rFonts w:eastAsia="Times New Roman" w:cs="Times New Roman"/>
          <w:b/>
        </w:rPr>
        <w:t>Re</w:t>
      </w:r>
      <w:r w:rsidR="005A4EC9">
        <w:rPr>
          <w:rFonts w:eastAsia="Times New Roman" w:cs="Times New Roman"/>
          <w:b/>
        </w:rPr>
        <w:t>view</w:t>
      </w:r>
      <w:r w:rsidRPr="002E15E3">
        <w:rPr>
          <w:rFonts w:eastAsia="Times New Roman" w:cs="Times New Roman"/>
          <w:b/>
        </w:rPr>
        <w:t xml:space="preserve"> Chapter 8, Sections 1-3 of the text.</w:t>
      </w:r>
    </w:p>
    <w:p w14:paraId="7481D946" w14:textId="77777777" w:rsidR="002E15E3" w:rsidRDefault="002E15E3" w:rsidP="00975F5D">
      <w:pPr>
        <w:spacing w:after="0"/>
        <w:contextualSpacing/>
        <w:rPr>
          <w:rFonts w:eastAsia="Times New Roman" w:cs="Times New Roman"/>
          <w:b/>
        </w:rPr>
      </w:pPr>
    </w:p>
    <w:p w14:paraId="72AC3850" w14:textId="43349693" w:rsidR="00D8714E" w:rsidRPr="00D8714E" w:rsidRDefault="00D8714E" w:rsidP="00975F5D">
      <w:pPr>
        <w:spacing w:after="0"/>
        <w:contextualSpacing/>
        <w:rPr>
          <w:rFonts w:eastAsia="Times New Roman" w:cs="Times New Roman"/>
          <w:b/>
        </w:rPr>
      </w:pPr>
      <w:r w:rsidRPr="00D8714E">
        <w:rPr>
          <w:rFonts w:eastAsia="Times New Roman" w:cs="Times New Roman"/>
          <w:b/>
        </w:rPr>
        <w:t>Learning Objectives:</w:t>
      </w:r>
    </w:p>
    <w:p w14:paraId="1FFE6C5D" w14:textId="51F36CD7" w:rsidR="00847D7D" w:rsidRPr="00D8714E" w:rsidRDefault="00847D7D" w:rsidP="00975F5D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Describe the abstract-level functionality of an ADT Queue</w:t>
      </w:r>
      <w:r w:rsidRPr="00D8714E">
        <w:rPr>
          <w:rFonts w:ascii="Calibri" w:eastAsia="Times New Roman" w:hAnsi="Calibri" w:cs="Arial"/>
          <w:color w:val="000000"/>
        </w:rPr>
        <w:t>.</w:t>
      </w:r>
    </w:p>
    <w:p w14:paraId="7E8FFD3B" w14:textId="664771F4" w:rsidR="00847D7D" w:rsidRDefault="00847D7D" w:rsidP="00975F5D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List the Queue ADT operations</w:t>
      </w:r>
      <w:r w:rsidRPr="00D8714E">
        <w:rPr>
          <w:rFonts w:ascii="Calibri" w:eastAsia="Times New Roman" w:hAnsi="Calibri" w:cs="Arial"/>
          <w:color w:val="000000"/>
        </w:rPr>
        <w:t>.</w:t>
      </w:r>
    </w:p>
    <w:p w14:paraId="04E500D6" w14:textId="594F2BB0" w:rsidR="00847D7D" w:rsidRDefault="00847D7D" w:rsidP="00975F5D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 xml:space="preserve">Define a </w:t>
      </w:r>
      <w:r w:rsidR="00012E50">
        <w:rPr>
          <w:rFonts w:ascii="Calibri" w:eastAsia="Times New Roman" w:hAnsi="Calibri" w:cs="Arial"/>
          <w:color w:val="000000"/>
        </w:rPr>
        <w:t>queue</w:t>
      </w:r>
      <w:r>
        <w:rPr>
          <w:rFonts w:ascii="Calibri" w:eastAsia="Times New Roman" w:hAnsi="Calibri" w:cs="Arial"/>
          <w:color w:val="000000"/>
        </w:rPr>
        <w:t xml:space="preserve"> interface in Java.</w:t>
      </w:r>
    </w:p>
    <w:p w14:paraId="6014BE24" w14:textId="62C44EA2" w:rsidR="00697AE2" w:rsidRPr="00847D7D" w:rsidRDefault="00474ABB" w:rsidP="00975F5D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 w:rsidRPr="00474ABB">
        <w:rPr>
          <w:rFonts w:ascii="Calibri" w:eastAsia="Times New Roman" w:hAnsi="Calibri" w:cs="Arial"/>
          <w:color w:val="000000"/>
        </w:rPr>
        <w:t xml:space="preserve">Write a reference-based implementation of the ADT </w:t>
      </w:r>
      <w:r w:rsidR="000E0B69">
        <w:rPr>
          <w:rFonts w:ascii="Calibri" w:eastAsia="Times New Roman" w:hAnsi="Calibri" w:cs="Arial"/>
          <w:color w:val="000000"/>
        </w:rPr>
        <w:t>Queue</w:t>
      </w:r>
      <w:r w:rsidRPr="00474ABB">
        <w:rPr>
          <w:rFonts w:ascii="Calibri" w:eastAsia="Times New Roman" w:hAnsi="Calibri" w:cs="Arial"/>
          <w:color w:val="000000"/>
        </w:rPr>
        <w:t xml:space="preserve">. </w:t>
      </w:r>
    </w:p>
    <w:p w14:paraId="62CD4C3E" w14:textId="575BEB30" w:rsidR="00E607A8" w:rsidRDefault="00E607A8" w:rsidP="00975F5D">
      <w:pPr>
        <w:spacing w:after="0"/>
        <w:contextualSpacing/>
        <w:rPr>
          <w:rFonts w:eastAsia="Times New Roman" w:cs="Times New Roman"/>
          <w:b/>
        </w:rPr>
      </w:pPr>
    </w:p>
    <w:p w14:paraId="7C5A730A" w14:textId="77777777" w:rsidR="00543BAC" w:rsidRDefault="00543BAC" w:rsidP="00975F5D">
      <w:pPr>
        <w:spacing w:after="0"/>
        <w:contextualSpacing/>
        <w:rPr>
          <w:rFonts w:eastAsia="Times New Roman" w:cs="Times New Roman"/>
          <w:b/>
        </w:rPr>
      </w:pPr>
    </w:p>
    <w:p w14:paraId="18963D4A" w14:textId="1880CEA3" w:rsidR="00B8151B" w:rsidRPr="009B1EA5" w:rsidRDefault="00E607A8" w:rsidP="00975F5D">
      <w:pPr>
        <w:spacing w:after="0"/>
        <w:contextualSpacing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A Reference-based Implementation of ADT </w:t>
      </w:r>
      <w:r w:rsidR="00012E50">
        <w:rPr>
          <w:rFonts w:eastAsia="Times New Roman" w:cs="Times New Roman"/>
          <w:b/>
        </w:rPr>
        <w:t>Queue</w:t>
      </w:r>
      <w:r w:rsidR="00C00410">
        <w:rPr>
          <w:rFonts w:eastAsia="Times New Roman" w:cs="Times New Roman"/>
          <w:b/>
        </w:rPr>
        <w:t>:</w:t>
      </w:r>
    </w:p>
    <w:p w14:paraId="53EDA839" w14:textId="56F16655" w:rsidR="00E607A8" w:rsidRDefault="00E607A8" w:rsidP="00975F5D">
      <w:pPr>
        <w:pStyle w:val="ListParagraph"/>
        <w:numPr>
          <w:ilvl w:val="0"/>
          <w:numId w:val="5"/>
        </w:numPr>
        <w:spacing w:after="0"/>
      </w:pPr>
      <w:r>
        <w:t xml:space="preserve">Let’s re-implement the </w:t>
      </w:r>
      <w:r w:rsidRPr="00B50E68">
        <w:rPr>
          <w:rFonts w:ascii="Courier New" w:hAnsi="Courier New" w:cs="Courier New"/>
        </w:rPr>
        <w:t>Node</w:t>
      </w:r>
      <w:r>
        <w:t xml:space="preserve"> class to support ADT </w:t>
      </w:r>
      <w:r w:rsidR="009B1EA5">
        <w:t>Queue</w:t>
      </w:r>
      <w:r w:rsidR="005B2C3A">
        <w:t xml:space="preserve"> (same </w:t>
      </w:r>
      <w:r w:rsidR="00B50E68" w:rsidRPr="00B50E68">
        <w:rPr>
          <w:rFonts w:ascii="Courier New" w:hAnsi="Courier New" w:cs="Courier New"/>
        </w:rPr>
        <w:t>Node</w:t>
      </w:r>
      <w:r w:rsidR="00B50E68">
        <w:t xml:space="preserve"> class used in </w:t>
      </w:r>
      <w:r w:rsidR="00B50E68" w:rsidRPr="00B50E68">
        <w:rPr>
          <w:rFonts w:ascii="Courier New" w:hAnsi="Courier New" w:cs="Courier New"/>
        </w:rPr>
        <w:t>Stack</w:t>
      </w:r>
      <w:r w:rsidR="00B50E68">
        <w:t xml:space="preserve"> except only one constructor)</w:t>
      </w:r>
    </w:p>
    <w:p w14:paraId="575DC3B1" w14:textId="221FF65B" w:rsidR="00A5416A" w:rsidRPr="00D00BD5" w:rsidRDefault="00A5416A" w:rsidP="00975F5D">
      <w:pPr>
        <w:pStyle w:val="ListParagraph"/>
        <w:numPr>
          <w:ilvl w:val="0"/>
          <w:numId w:val="5"/>
        </w:numPr>
        <w:spacing w:after="0"/>
      </w:pPr>
      <w:r>
        <w:t xml:space="preserve">We could </w:t>
      </w:r>
      <w:r w:rsidR="0005114D">
        <w:t xml:space="preserve">use two references: </w:t>
      </w:r>
      <w:r w:rsidR="0005114D" w:rsidRPr="005A65B8">
        <w:rPr>
          <w:b/>
          <w:bCs/>
        </w:rPr>
        <w:t>front</w:t>
      </w:r>
      <w:r w:rsidR="0005114D">
        <w:t xml:space="preserve"> and </w:t>
      </w:r>
      <w:r w:rsidR="0005114D" w:rsidRPr="0005114D">
        <w:rPr>
          <w:b/>
          <w:bCs/>
        </w:rPr>
        <w:t>last</w:t>
      </w:r>
    </w:p>
    <w:p w14:paraId="7DE88901" w14:textId="74424B74" w:rsidR="00D00BD5" w:rsidRDefault="00D00BD5" w:rsidP="00975F5D">
      <w:pPr>
        <w:pStyle w:val="ListParagraph"/>
        <w:numPr>
          <w:ilvl w:val="0"/>
          <w:numId w:val="5"/>
        </w:numPr>
        <w:spacing w:after="0"/>
      </w:pPr>
      <w:r>
        <w:rPr>
          <w:b/>
          <w:bCs/>
        </w:rPr>
        <w:t>Let the students do peek, equeue and dequeue</w:t>
      </w:r>
    </w:p>
    <w:p w14:paraId="0706E0FB" w14:textId="77777777" w:rsidR="00E607A8" w:rsidRDefault="00E607A8" w:rsidP="00975F5D">
      <w:pPr>
        <w:spacing w:after="0"/>
        <w:contextualSpacing/>
      </w:pPr>
    </w:p>
    <w:p w14:paraId="128D4A78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clas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b/>
          <w:bCs/>
          <w:color w:val="660000"/>
          <w:sz w:val="21"/>
          <w:szCs w:val="21"/>
        </w:rPr>
        <w:t>QueueFirstLa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implement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Queueabl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gt; {</w:t>
      </w:r>
    </w:p>
    <w:p w14:paraId="516E9AA9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B3020A9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la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061B004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EAA3AE7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QueueFirstLa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43A2ABA0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29EEEB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637E6C6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199D180B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AB016DE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106A1752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boolea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510D620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</w:t>
      </w:r>
      <w:r w:rsidRPr="005A65B8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975A99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01F6D40E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531CF49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12EA1830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void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dequeueAll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39AEACCC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D27F342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0AC336D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93D873B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879C9D5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7340EF28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peek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throw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QueueExceptio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1D23B843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7E609703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throw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QueueExceptio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"Queue is empty."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A8E4287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</w:p>
    <w:p w14:paraId="1E9B1960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3F2933AB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2AAFFF03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CD6F267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1D1E2ADE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void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enqueu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) {</w:t>
      </w:r>
    </w:p>
    <w:p w14:paraId="295F4B22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nod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gt;(item);</w:t>
      </w:r>
    </w:p>
    <w:p w14:paraId="47D231F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) </w:t>
      </w:r>
    </w:p>
    <w:p w14:paraId="65D2B52D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node;            </w:t>
      </w:r>
    </w:p>
    <w:p w14:paraId="5F7D7C40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6C149B95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setNex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node);</w:t>
      </w:r>
    </w:p>
    <w:p w14:paraId="6DA19864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</w:p>
    <w:p w14:paraId="6B60188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node;</w:t>
      </w:r>
    </w:p>
    <w:p w14:paraId="60990785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9C2607E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0FCA02E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5699FFD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dequeu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throw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QueueExceptio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6CF7DF79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7C450A08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throw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QueueExceptio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"Queue is empty."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F9ED674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0B962298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nex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19B9DDD7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fron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0A803290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next;</w:t>
      </w:r>
    </w:p>
    <w:p w14:paraId="73206D4A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ront;</w:t>
      </w:r>
    </w:p>
    <w:p w14:paraId="3E0DABD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2D853530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A56381E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8B3D442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75E29707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toString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10C8EA72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"["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6D6D77B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curren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5A65B8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B1548C5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while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current != </w:t>
      </w:r>
      <w:r w:rsidRPr="005A65B8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7A95AB85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s = s + 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curren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toString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5AE1F43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curren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!= </w:t>
      </w:r>
      <w:r w:rsidRPr="005A65B8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961E4C7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s +=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", "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B926C2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B4AEC8E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current = </w:t>
      </w:r>
      <w:r w:rsidRPr="005A65B8">
        <w:rPr>
          <w:rFonts w:ascii="Consolas" w:eastAsia="Times New Roman" w:hAnsi="Consolas" w:cs="Times New Roman"/>
          <w:color w:val="660066"/>
          <w:sz w:val="21"/>
          <w:szCs w:val="21"/>
        </w:rPr>
        <w:t>curren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7461D0C2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6792A620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5A65B8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 + </w:t>
      </w:r>
      <w:r w:rsidRPr="005A65B8">
        <w:rPr>
          <w:rFonts w:ascii="Consolas" w:eastAsia="Times New Roman" w:hAnsi="Consolas" w:cs="Times New Roman"/>
          <w:color w:val="660000"/>
          <w:sz w:val="21"/>
          <w:szCs w:val="21"/>
        </w:rPr>
        <w:t>"]"</w:t>
      </w: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FFBF901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008CA456" w14:textId="77777777" w:rsidR="005A65B8" w:rsidRPr="005A65B8" w:rsidRDefault="005A65B8" w:rsidP="005A65B8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A65B8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FA19E46" w14:textId="2999F65E" w:rsidR="00E607A8" w:rsidRPr="00E607A8" w:rsidRDefault="00E607A8" w:rsidP="00975F5D">
      <w:pPr>
        <w:spacing w:after="0"/>
        <w:ind w:left="720"/>
        <w:contextualSpacing/>
        <w:rPr>
          <w:rFonts w:ascii="Courier New" w:hAnsi="Courier New" w:cs="Courier New"/>
        </w:rPr>
      </w:pPr>
    </w:p>
    <w:p w14:paraId="51287D73" w14:textId="77777777" w:rsidR="00E607A8" w:rsidRDefault="00E607A8" w:rsidP="00975F5D">
      <w:pPr>
        <w:spacing w:after="0"/>
        <w:contextualSpacing/>
      </w:pPr>
    </w:p>
    <w:p w14:paraId="29AF9ADE" w14:textId="59D4D245" w:rsidR="0084645A" w:rsidRDefault="0084645A" w:rsidP="0084645A">
      <w:pPr>
        <w:spacing w:after="0"/>
      </w:pPr>
    </w:p>
    <w:p w14:paraId="54938F96" w14:textId="77777777" w:rsidR="005A4EC9" w:rsidRDefault="005A4EC9" w:rsidP="0084645A">
      <w:pPr>
        <w:spacing w:after="0"/>
      </w:pPr>
    </w:p>
    <w:p w14:paraId="1903551B" w14:textId="77777777" w:rsidR="005A65B8" w:rsidRDefault="005A65B8" w:rsidP="0084645A">
      <w:pPr>
        <w:spacing w:after="0"/>
        <w:rPr>
          <w:b/>
        </w:rPr>
      </w:pPr>
    </w:p>
    <w:p w14:paraId="732A8811" w14:textId="77777777" w:rsidR="005A65B8" w:rsidRDefault="005A65B8" w:rsidP="0084645A">
      <w:pPr>
        <w:spacing w:after="0"/>
        <w:rPr>
          <w:b/>
        </w:rPr>
      </w:pPr>
    </w:p>
    <w:p w14:paraId="053FAE10" w14:textId="77777777" w:rsidR="005A65B8" w:rsidRDefault="005A65B8" w:rsidP="0084645A">
      <w:pPr>
        <w:spacing w:after="0"/>
        <w:rPr>
          <w:b/>
        </w:rPr>
      </w:pPr>
    </w:p>
    <w:p w14:paraId="234F2995" w14:textId="77777777" w:rsidR="005A65B8" w:rsidRDefault="005A65B8" w:rsidP="0084645A">
      <w:pPr>
        <w:spacing w:after="0"/>
        <w:rPr>
          <w:b/>
        </w:rPr>
      </w:pPr>
    </w:p>
    <w:p w14:paraId="7800794F" w14:textId="77777777" w:rsidR="00E17A6F" w:rsidRDefault="00E17A6F" w:rsidP="0084645A">
      <w:pPr>
        <w:spacing w:after="0"/>
        <w:rPr>
          <w:b/>
        </w:rPr>
      </w:pPr>
      <w:r>
        <w:rPr>
          <w:b/>
        </w:rPr>
        <w:t>Testing</w:t>
      </w:r>
    </w:p>
    <w:p w14:paraId="55AE2A79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class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b/>
          <w:bCs/>
          <w:color w:val="660000"/>
          <w:sz w:val="21"/>
          <w:szCs w:val="21"/>
        </w:rPr>
        <w:t>TestQueueFirstLas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15A044B1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static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void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mai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[] args) {</w:t>
      </w:r>
    </w:p>
    <w:p w14:paraId="407800E2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QueueFirstLas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lin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QueueFirstLas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&gt;();</w:t>
      </w:r>
    </w:p>
    <w:p w14:paraId="56C6BBFC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126A33E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[]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names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[]{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Tony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Bruce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Natasha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Scott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Wanda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Stephen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};</w:t>
      </w:r>
    </w:p>
    <w:p w14:paraId="62513C31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for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nam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: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ames) {</w:t>
      </w:r>
    </w:p>
    <w:p w14:paraId="617F0641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lin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enqueu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name);</w:t>
      </w:r>
    </w:p>
    <w:p w14:paraId="611FDF60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1EC95811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After Enqueue: 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D44571F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line);</w:t>
      </w:r>
    </w:p>
    <w:p w14:paraId="31CF1D06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71994412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FD55F07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Test Dequeue: 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7AB4604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for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54AA5">
        <w:rPr>
          <w:rFonts w:ascii="Consolas" w:eastAsia="Times New Roman" w:hAnsi="Consolas" w:cs="Times New Roman"/>
          <w:color w:val="000066"/>
          <w:sz w:val="21"/>
          <w:szCs w:val="21"/>
        </w:rPr>
        <w:t>in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i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54AA5">
        <w:rPr>
          <w:rFonts w:ascii="Consolas" w:eastAsia="Times New Roman" w:hAnsi="Consolas" w:cs="Times New Roman"/>
          <w:color w:val="006BB3"/>
          <w:sz w:val="21"/>
          <w:szCs w:val="21"/>
        </w:rPr>
        <w:t>0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i &lt; </w:t>
      </w:r>
      <w:r w:rsidRPr="00454AA5">
        <w:rPr>
          <w:rFonts w:ascii="Consolas" w:eastAsia="Times New Roman" w:hAnsi="Consolas" w:cs="Times New Roman"/>
          <w:color w:val="006BB3"/>
          <w:sz w:val="21"/>
          <w:szCs w:val="21"/>
        </w:rPr>
        <w:t>3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; i++)</w:t>
      </w:r>
    </w:p>
    <w:p w14:paraId="60A9E350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lin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dequeu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));            </w:t>
      </w:r>
    </w:p>
    <w:p w14:paraId="7082686C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line);</w:t>
      </w:r>
    </w:p>
    <w:p w14:paraId="55ECFACF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        );</w:t>
      </w:r>
    </w:p>
    <w:p w14:paraId="7F5EAF89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E8120E3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Test Peek: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AD7AA0F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lin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eek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));</w:t>
      </w:r>
    </w:p>
    <w:p w14:paraId="6EA3FC8E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241CBE36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DB9E35F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Test Dequeue All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F54B7D5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lin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dequeueAll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501D5E30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line);</w:t>
      </w:r>
    </w:p>
    <w:p w14:paraId="11B3424A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"Is Empty: "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</w:t>
      </w:r>
      <w:r w:rsidRPr="00454AA5">
        <w:rPr>
          <w:rFonts w:ascii="Consolas" w:eastAsia="Times New Roman" w:hAnsi="Consolas" w:cs="Times New Roman"/>
          <w:color w:val="660066"/>
          <w:sz w:val="21"/>
          <w:szCs w:val="21"/>
        </w:rPr>
        <w:t>line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54AA5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());</w:t>
      </w:r>
    </w:p>
    <w:p w14:paraId="2502C51C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76508DCC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</w:p>
    <w:p w14:paraId="0B5CC805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54AA5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1721381" w14:textId="77777777" w:rsidR="00454AA5" w:rsidRPr="00454AA5" w:rsidRDefault="00454AA5" w:rsidP="00454AA5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9FE020F" w14:textId="77777777" w:rsidR="00E17A6F" w:rsidRDefault="00E17A6F" w:rsidP="0084645A">
      <w:pPr>
        <w:spacing w:after="0"/>
        <w:rPr>
          <w:b/>
        </w:rPr>
      </w:pPr>
    </w:p>
    <w:p w14:paraId="02941A97" w14:textId="77777777" w:rsidR="00E17A6F" w:rsidRDefault="00E17A6F" w:rsidP="0084645A">
      <w:pPr>
        <w:spacing w:after="0"/>
        <w:rPr>
          <w:b/>
        </w:rPr>
      </w:pPr>
    </w:p>
    <w:p w14:paraId="1FB7C620" w14:textId="77777777" w:rsidR="00DF6666" w:rsidRDefault="00DF6666" w:rsidP="0084645A">
      <w:pPr>
        <w:spacing w:after="0"/>
        <w:rPr>
          <w:b/>
        </w:rPr>
      </w:pPr>
    </w:p>
    <w:p w14:paraId="57625441" w14:textId="77777777" w:rsidR="00DF6666" w:rsidRDefault="00DF6666" w:rsidP="0084645A">
      <w:pPr>
        <w:spacing w:after="0"/>
        <w:rPr>
          <w:b/>
        </w:rPr>
      </w:pPr>
    </w:p>
    <w:p w14:paraId="2F67A69F" w14:textId="77777777" w:rsidR="00DF6666" w:rsidRDefault="00DF6666" w:rsidP="0084645A">
      <w:pPr>
        <w:spacing w:after="0"/>
        <w:rPr>
          <w:b/>
        </w:rPr>
      </w:pPr>
    </w:p>
    <w:p w14:paraId="7E9BB111" w14:textId="77777777" w:rsidR="00DF6666" w:rsidRDefault="00DF6666" w:rsidP="0084645A">
      <w:pPr>
        <w:spacing w:after="0"/>
        <w:rPr>
          <w:b/>
        </w:rPr>
      </w:pPr>
    </w:p>
    <w:p w14:paraId="25468914" w14:textId="77777777" w:rsidR="00DF6666" w:rsidRDefault="00DF6666" w:rsidP="0084645A">
      <w:pPr>
        <w:spacing w:after="0"/>
        <w:rPr>
          <w:b/>
        </w:rPr>
      </w:pPr>
    </w:p>
    <w:p w14:paraId="52DDE50C" w14:textId="77777777" w:rsidR="00DF6666" w:rsidRDefault="00DF6666" w:rsidP="0084645A">
      <w:pPr>
        <w:spacing w:after="0"/>
        <w:rPr>
          <w:b/>
        </w:rPr>
      </w:pPr>
    </w:p>
    <w:p w14:paraId="5BEC9353" w14:textId="77777777" w:rsidR="00DF6666" w:rsidRDefault="00DF6666" w:rsidP="0084645A">
      <w:pPr>
        <w:spacing w:after="0"/>
        <w:rPr>
          <w:b/>
        </w:rPr>
      </w:pPr>
    </w:p>
    <w:p w14:paraId="377EA670" w14:textId="77777777" w:rsidR="00DF6666" w:rsidRDefault="00DF6666" w:rsidP="0084645A">
      <w:pPr>
        <w:spacing w:after="0"/>
        <w:rPr>
          <w:b/>
        </w:rPr>
      </w:pPr>
    </w:p>
    <w:p w14:paraId="44A5029B" w14:textId="77777777" w:rsidR="00DF6666" w:rsidRDefault="00DF6666" w:rsidP="0084645A">
      <w:pPr>
        <w:spacing w:after="0"/>
        <w:rPr>
          <w:b/>
        </w:rPr>
      </w:pPr>
    </w:p>
    <w:p w14:paraId="0AD79AD4" w14:textId="77777777" w:rsidR="00DF6666" w:rsidRDefault="00DF6666" w:rsidP="0084645A">
      <w:pPr>
        <w:spacing w:after="0"/>
        <w:rPr>
          <w:b/>
        </w:rPr>
      </w:pPr>
    </w:p>
    <w:p w14:paraId="2D1C3266" w14:textId="77777777" w:rsidR="00DF6666" w:rsidRDefault="00DF6666" w:rsidP="0084645A">
      <w:pPr>
        <w:spacing w:after="0"/>
        <w:rPr>
          <w:b/>
        </w:rPr>
      </w:pPr>
    </w:p>
    <w:p w14:paraId="580A6DA0" w14:textId="453AC0AA" w:rsidR="001D2F5F" w:rsidRDefault="001D2F5F" w:rsidP="0084645A">
      <w:pPr>
        <w:spacing w:after="0"/>
        <w:rPr>
          <w:b/>
        </w:rPr>
      </w:pPr>
      <w:r w:rsidRPr="001D2F5F">
        <w:rPr>
          <w:b/>
        </w:rPr>
        <w:t>Our referenc</w:t>
      </w:r>
      <w:r w:rsidR="007F0C20">
        <w:rPr>
          <w:b/>
        </w:rPr>
        <w:t>e</w:t>
      </w:r>
      <w:r w:rsidRPr="001D2F5F">
        <w:rPr>
          <w:b/>
        </w:rPr>
        <w:t>-based implementation of ADT Queue:</w:t>
      </w:r>
    </w:p>
    <w:p w14:paraId="17C3B36D" w14:textId="77777777" w:rsidR="00543BAC" w:rsidRPr="001D2F5F" w:rsidRDefault="00543BAC" w:rsidP="0084645A">
      <w:pPr>
        <w:spacing w:after="0"/>
        <w:rPr>
          <w:b/>
        </w:rPr>
      </w:pPr>
    </w:p>
    <w:p w14:paraId="768C6B3D" w14:textId="29AC3283" w:rsidR="0084645A" w:rsidRDefault="0093708A" w:rsidP="001D2F5F">
      <w:pPr>
        <w:pStyle w:val="ListParagraph"/>
        <w:numPr>
          <w:ilvl w:val="0"/>
          <w:numId w:val="5"/>
        </w:numPr>
        <w:spacing w:after="0"/>
      </w:pPr>
      <w:r>
        <w:t>We could use one reference to our queue at the front</w:t>
      </w:r>
      <w:r w:rsidR="00C35AF4">
        <w:t>.</w:t>
      </w:r>
    </w:p>
    <w:p w14:paraId="4E1A886E" w14:textId="6EB760B9" w:rsidR="00C35AF4" w:rsidRDefault="00C35AF4" w:rsidP="00C35AF4">
      <w:pPr>
        <w:pStyle w:val="ListParagraph"/>
        <w:numPr>
          <w:ilvl w:val="1"/>
          <w:numId w:val="5"/>
        </w:numPr>
        <w:spacing w:after="0"/>
      </w:pPr>
      <w:r>
        <w:t xml:space="preserve">With this, the </w:t>
      </w:r>
      <w:r w:rsidRPr="00B16E5B">
        <w:rPr>
          <w:rFonts w:ascii="Courier New" w:hAnsi="Courier New" w:cs="Courier New"/>
        </w:rPr>
        <w:t>enqueue()</w:t>
      </w:r>
      <w:r>
        <w:t xml:space="preserve"> method would need to traverse the list to the end each time</w:t>
      </w:r>
      <w:r w:rsidR="00E87E3C">
        <w:t xml:space="preserve"> to add the new Node.</w:t>
      </w:r>
    </w:p>
    <w:p w14:paraId="0C0691B2" w14:textId="57F26F43" w:rsidR="00E87E3C" w:rsidRDefault="00E87E3C" w:rsidP="00C35AF4">
      <w:pPr>
        <w:pStyle w:val="ListParagraph"/>
        <w:numPr>
          <w:ilvl w:val="1"/>
          <w:numId w:val="5"/>
        </w:numPr>
        <w:spacing w:after="0"/>
      </w:pPr>
      <w:r>
        <w:t>We could simplify this by using two references: one to the front of the queue and one to the back of the queue.</w:t>
      </w:r>
    </w:p>
    <w:p w14:paraId="0AA34D36" w14:textId="4EB76244" w:rsidR="00E87E3C" w:rsidRDefault="00E87E3C" w:rsidP="00C35AF4">
      <w:pPr>
        <w:pStyle w:val="ListParagraph"/>
        <w:numPr>
          <w:ilvl w:val="1"/>
          <w:numId w:val="5"/>
        </w:numPr>
        <w:spacing w:after="0"/>
      </w:pPr>
      <w:r>
        <w:t>Or, we could make a circular queue with one reference (pointing to the last element added) and the</w:t>
      </w:r>
      <w:r w:rsidR="007F0C20">
        <w:t xml:space="preserve"> last node’s ‘next’ pointing to the first Node added.</w:t>
      </w:r>
    </w:p>
    <w:p w14:paraId="6C41BCBE" w14:textId="77777777" w:rsidR="007F0C20" w:rsidRDefault="007F0C20" w:rsidP="007F0C20">
      <w:pPr>
        <w:spacing w:after="0"/>
      </w:pPr>
    </w:p>
    <w:p w14:paraId="3F8E3C98" w14:textId="0B571128" w:rsidR="007F0C20" w:rsidRDefault="0078306D" w:rsidP="007F0C20">
      <w:pPr>
        <w:pStyle w:val="ListParagraph"/>
        <w:numPr>
          <w:ilvl w:val="0"/>
          <w:numId w:val="5"/>
        </w:numPr>
        <w:spacing w:after="0"/>
      </w:pPr>
      <w:r>
        <w:t xml:space="preserve">To implement this </w:t>
      </w:r>
      <w:r w:rsidR="00CC682F">
        <w:t xml:space="preserve">‘circular queue’, we focus on the </w:t>
      </w:r>
      <w:r w:rsidR="00CC682F" w:rsidRPr="00B16E5B">
        <w:rPr>
          <w:rFonts w:ascii="Courier New" w:hAnsi="Courier New" w:cs="Courier New"/>
        </w:rPr>
        <w:t>enqueue()</w:t>
      </w:r>
      <w:r w:rsidR="00CC682F">
        <w:t xml:space="preserve"> method:</w:t>
      </w:r>
    </w:p>
    <w:p w14:paraId="14F9DC18" w14:textId="2F4AE04D" w:rsidR="00CC682F" w:rsidRDefault="00CC682F" w:rsidP="00CC682F">
      <w:pPr>
        <w:spacing w:after="0"/>
      </w:pPr>
    </w:p>
    <w:p w14:paraId="668BBD4A" w14:textId="358EAA69" w:rsidR="00CC682F" w:rsidRDefault="00CC682F" w:rsidP="00CC682F">
      <w:pPr>
        <w:spacing w:after="0"/>
        <w:ind w:left="720"/>
        <w:jc w:val="center"/>
      </w:pPr>
      <w:r>
        <w:rPr>
          <w:noProof/>
        </w:rPr>
        <w:drawing>
          <wp:inline distT="0" distB="0" distL="0" distR="0" wp14:anchorId="3D2C3FB5" wp14:editId="7263BC57">
            <wp:extent cx="2979336" cy="887147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nqueue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6282" cy="90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DEB3" w14:textId="77777777" w:rsidR="00CC682F" w:rsidRDefault="00CC682F" w:rsidP="00CC682F">
      <w:pPr>
        <w:spacing w:after="0"/>
      </w:pPr>
    </w:p>
    <w:p w14:paraId="0526EBE6" w14:textId="26B86713" w:rsidR="00CC682F" w:rsidRDefault="002D0A9D" w:rsidP="00CC682F">
      <w:pPr>
        <w:pStyle w:val="ListParagraph"/>
        <w:numPr>
          <w:ilvl w:val="1"/>
          <w:numId w:val="5"/>
        </w:numPr>
        <w:spacing w:after="0"/>
      </w:pPr>
      <w:r>
        <w:t xml:space="preserve">If we add a new node to an empty queue, the next field </w:t>
      </w:r>
      <w:r w:rsidR="00145C66">
        <w:t>is self</w:t>
      </w:r>
      <w:r w:rsidR="00B16E5B">
        <w:t>-</w:t>
      </w:r>
      <w:r w:rsidR="00145C66">
        <w:t>referential…it points to ‘this’ node.</w:t>
      </w:r>
    </w:p>
    <w:p w14:paraId="2F369B0F" w14:textId="723DE037" w:rsidR="00145C66" w:rsidRDefault="00145C66" w:rsidP="00145C66">
      <w:pPr>
        <w:spacing w:after="0"/>
      </w:pPr>
    </w:p>
    <w:p w14:paraId="4ACF8814" w14:textId="5E812E37" w:rsidR="00145C66" w:rsidRDefault="00145C66" w:rsidP="00145C66">
      <w:pPr>
        <w:spacing w:after="0"/>
        <w:jc w:val="center"/>
      </w:pPr>
      <w:r>
        <w:rPr>
          <w:noProof/>
        </w:rPr>
        <w:drawing>
          <wp:inline distT="0" distB="0" distL="0" distR="0" wp14:anchorId="1CD6D11E" wp14:editId="1043F6AE">
            <wp:extent cx="3041066" cy="1605385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nqueue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5600" cy="162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D6D08" w14:textId="77777777" w:rsidR="00145C66" w:rsidRDefault="00145C66" w:rsidP="00145C66">
      <w:pPr>
        <w:spacing w:after="0"/>
      </w:pPr>
    </w:p>
    <w:p w14:paraId="3B799779" w14:textId="3D500395" w:rsidR="00145C66" w:rsidRDefault="00145C66" w:rsidP="00CC682F">
      <w:pPr>
        <w:pStyle w:val="ListParagraph"/>
        <w:numPr>
          <w:ilvl w:val="1"/>
          <w:numId w:val="5"/>
        </w:numPr>
        <w:spacing w:after="0"/>
      </w:pPr>
      <w:r>
        <w:t xml:space="preserve">Adding a second node, the </w:t>
      </w:r>
      <w:r w:rsidRPr="00B16E5B">
        <w:rPr>
          <w:rFonts w:ascii="Courier New" w:hAnsi="Courier New" w:cs="Courier New"/>
        </w:rPr>
        <w:t>lastNode</w:t>
      </w:r>
      <w:r>
        <w:t xml:space="preserve"> attribute points to the </w:t>
      </w:r>
      <w:r w:rsidR="006A0F94">
        <w:t>previous node (which is also the ‘oldest’ node in the queue).</w:t>
      </w:r>
    </w:p>
    <w:p w14:paraId="41A6474A" w14:textId="7745381F" w:rsidR="006A0F94" w:rsidRDefault="006A0F94" w:rsidP="006A0F94">
      <w:pPr>
        <w:spacing w:after="0"/>
      </w:pPr>
    </w:p>
    <w:p w14:paraId="35870482" w14:textId="72992BE6" w:rsidR="006A0F94" w:rsidRDefault="006A0F94" w:rsidP="006A0F94">
      <w:pPr>
        <w:spacing w:after="0"/>
        <w:jc w:val="center"/>
      </w:pPr>
      <w:r>
        <w:rPr>
          <w:noProof/>
        </w:rPr>
        <w:drawing>
          <wp:inline distT="0" distB="0" distL="0" distR="0" wp14:anchorId="793603DF" wp14:editId="3A991FC9">
            <wp:extent cx="4172673" cy="14087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nqueue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0920" cy="1441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24E5D" w14:textId="77777777" w:rsidR="006A0F94" w:rsidRDefault="006A0F94" w:rsidP="006A0F94">
      <w:pPr>
        <w:spacing w:after="0"/>
      </w:pPr>
    </w:p>
    <w:p w14:paraId="4A3DBB87" w14:textId="0232C4DA" w:rsidR="006A0F94" w:rsidRDefault="006A0F94" w:rsidP="00CC682F">
      <w:pPr>
        <w:pStyle w:val="ListParagraph"/>
        <w:numPr>
          <w:ilvl w:val="1"/>
          <w:numId w:val="5"/>
        </w:numPr>
        <w:spacing w:after="0"/>
      </w:pPr>
      <w:r>
        <w:lastRenderedPageBreak/>
        <w:t xml:space="preserve">As we add more nodes, notice that </w:t>
      </w:r>
      <w:r w:rsidR="00D9596B" w:rsidRPr="00B16E5B">
        <w:rPr>
          <w:rFonts w:ascii="Courier New" w:hAnsi="Courier New" w:cs="Courier New"/>
        </w:rPr>
        <w:t>next</w:t>
      </w:r>
      <w:r w:rsidR="00D9596B">
        <w:t xml:space="preserve"> attribute of the last node added always points to the </w:t>
      </w:r>
      <w:r w:rsidR="00551DE0">
        <w:t xml:space="preserve">‘oldest’ node in the queue.  This gives us easy access to this ‘oldest’ node </w:t>
      </w:r>
      <w:r w:rsidR="00B16E5B">
        <w:t xml:space="preserve">for easy access in </w:t>
      </w:r>
      <w:r w:rsidR="00B16E5B" w:rsidRPr="00B16E5B">
        <w:rPr>
          <w:rFonts w:ascii="Courier New" w:hAnsi="Courier New" w:cs="Courier New"/>
        </w:rPr>
        <w:t>dequeue()</w:t>
      </w:r>
      <w:r w:rsidR="00B16E5B">
        <w:t>.</w:t>
      </w:r>
    </w:p>
    <w:p w14:paraId="160380E2" w14:textId="77777777" w:rsidR="001D2F5F" w:rsidRDefault="001D2F5F" w:rsidP="0084645A">
      <w:pPr>
        <w:spacing w:after="0"/>
      </w:pPr>
    </w:p>
    <w:p w14:paraId="7277A3A5" w14:textId="00CA9D4C" w:rsidR="00E607A8" w:rsidRDefault="00E607A8" w:rsidP="00975F5D">
      <w:pPr>
        <w:pStyle w:val="ListParagraph"/>
        <w:numPr>
          <w:ilvl w:val="0"/>
          <w:numId w:val="5"/>
        </w:numPr>
        <w:spacing w:after="0"/>
      </w:pPr>
      <w:r>
        <w:t>Now, to implement:</w:t>
      </w:r>
    </w:p>
    <w:p w14:paraId="4E83226F" w14:textId="10088EE3" w:rsidR="00E607A8" w:rsidRDefault="00E607A8" w:rsidP="00975F5D">
      <w:pPr>
        <w:spacing w:after="0"/>
        <w:contextualSpacing/>
      </w:pPr>
    </w:p>
    <w:p w14:paraId="09976D54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clas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b/>
          <w:bCs/>
          <w:color w:val="660000"/>
          <w:sz w:val="21"/>
          <w:szCs w:val="21"/>
        </w:rPr>
        <w:t>QueueCircular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implement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Queueabl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gt; {</w:t>
      </w:r>
    </w:p>
    <w:p w14:paraId="1149F6A0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D871A0F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2FFABA9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692FB0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QueueCircular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6F573CBD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0C21BA5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31AB3B85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172819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406A10B3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boolea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400F7B68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</w:t>
      </w:r>
      <w:r w:rsidRPr="004C3366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CFE14CE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2A70FC60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B8ECB09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boolea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isSingleto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40100225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412F122B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fals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5D8D576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</w:p>
    <w:p w14:paraId="2A81E18A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);</w:t>
      </w:r>
    </w:p>
    <w:p w14:paraId="53B64485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126F96E8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DFD0E08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50103B3F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void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dequeueAll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19BDC0C6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F991A16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4F8A93A2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24E9F4C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6D41DA3C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peek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throw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QueueExceptio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125E0F69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3D81D9EE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throw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QueueExceptio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"Queue is empty."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9924E70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3CD7E366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fir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413B892F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240AB4B4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49C3350E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0D747DB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DEC7A5F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341F51E0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void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enqueu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) {</w:t>
      </w:r>
    </w:p>
    <w:p w14:paraId="3094BD2B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gt;(item);</w:t>
      </w:r>
    </w:p>
    <w:p w14:paraId="5529D657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fir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1109887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) {</w:t>
      </w:r>
    </w:p>
    <w:p w14:paraId="34B8537A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        first = node;</w:t>
      </w:r>
    </w:p>
    <w:p w14:paraId="1E674065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node;</w:t>
      </w:r>
    </w:p>
    <w:p w14:paraId="7A1E2AB2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}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258DDDB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first =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564409AD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0B341A14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s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first);</w:t>
      </w:r>
    </w:p>
    <w:p w14:paraId="68D917C7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s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node);</w:t>
      </w:r>
    </w:p>
    <w:p w14:paraId="6B721511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node;</w:t>
      </w:r>
    </w:p>
    <w:p w14:paraId="129F1CF9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7D27303B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37234FA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2F674A3D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dequeu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throw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QueueExceptio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2897E3D3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660BCB13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throw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QueueExceptio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"Queue is empty."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D7A854C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05895F2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fir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317D1698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isSingleto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26D8891B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C109A03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03F150B1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5BB1437B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s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next);</w:t>
      </w:r>
    </w:p>
    <w:p w14:paraId="3A76B3D4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76DDA64D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41D375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fir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6859F02A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5D5F7218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1A8DFB5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369AE631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toString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 {</w:t>
      </w:r>
    </w:p>
    <w:p w14:paraId="6F7DAB8E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432B6AE9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"[]"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3B13E17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1A7E333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"["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0C41CA1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curren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0E8B2522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1C3843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while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current !=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54A70A93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s = s + 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curren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toString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+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", "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74D9800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current = 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curren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66CCEF5F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        }</w:t>
      </w:r>
    </w:p>
    <w:p w14:paraId="5F07F244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s = s + </w:t>
      </w:r>
      <w:r w:rsidRPr="004C3366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66"/>
          <w:sz w:val="21"/>
          <w:szCs w:val="21"/>
        </w:rPr>
        <w:t>last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; </w:t>
      </w:r>
      <w:r w:rsidRPr="004C3366">
        <w:rPr>
          <w:rFonts w:ascii="Consolas" w:eastAsia="Times New Roman" w:hAnsi="Consolas" w:cs="Times New Roman"/>
          <w:color w:val="A1560C"/>
          <w:sz w:val="21"/>
          <w:szCs w:val="21"/>
        </w:rPr>
        <w:t>// add the last item</w:t>
      </w:r>
    </w:p>
    <w:p w14:paraId="4EE603FA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9336F86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C3366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 + </w:t>
      </w:r>
      <w:r w:rsidRPr="004C3366">
        <w:rPr>
          <w:rFonts w:ascii="Consolas" w:eastAsia="Times New Roman" w:hAnsi="Consolas" w:cs="Times New Roman"/>
          <w:color w:val="660000"/>
          <w:sz w:val="21"/>
          <w:szCs w:val="21"/>
        </w:rPr>
        <w:t>"]"</w:t>
      </w: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54A627C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41B12416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43C22F57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9F0429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C3366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}</w:t>
      </w:r>
    </w:p>
    <w:p w14:paraId="6E6F4D6B" w14:textId="77777777" w:rsidR="004C3366" w:rsidRPr="004C3366" w:rsidRDefault="004C3366" w:rsidP="004C3366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9634C2D" w14:textId="417AD749" w:rsidR="00E607A8" w:rsidRDefault="00E607A8" w:rsidP="00975F5D">
      <w:pPr>
        <w:spacing w:after="0"/>
        <w:contextualSpacing/>
        <w:rPr>
          <w:rFonts w:eastAsia="Times New Roman" w:cs="Times New Roman"/>
        </w:rPr>
      </w:pPr>
    </w:p>
    <w:p w14:paraId="20A1D600" w14:textId="77777777" w:rsidR="005A4EC9" w:rsidRPr="00C00410" w:rsidRDefault="005A4EC9" w:rsidP="00975F5D">
      <w:pPr>
        <w:spacing w:after="0"/>
        <w:contextualSpacing/>
        <w:rPr>
          <w:rFonts w:eastAsia="Times New Roman" w:cs="Times New Roman"/>
        </w:rPr>
      </w:pPr>
    </w:p>
    <w:p w14:paraId="72AC38EF" w14:textId="72423DAE" w:rsidR="000077DD" w:rsidRDefault="00A17C9C" w:rsidP="00975F5D">
      <w:pPr>
        <w:pStyle w:val="ListParagraph"/>
        <w:numPr>
          <w:ilvl w:val="0"/>
          <w:numId w:val="5"/>
        </w:numPr>
        <w:spacing w:after="0"/>
      </w:pPr>
      <w:r>
        <w:t xml:space="preserve">We can write a simple main method to test our </w:t>
      </w:r>
      <w:r w:rsidR="0018056A">
        <w:t>implementation:</w:t>
      </w:r>
    </w:p>
    <w:p w14:paraId="6F46E3F3" w14:textId="06AC97F5" w:rsidR="0018056A" w:rsidRDefault="0018056A" w:rsidP="0018056A">
      <w:pPr>
        <w:spacing w:after="0"/>
      </w:pPr>
    </w:p>
    <w:p w14:paraId="1A8F4005" w14:textId="3D4ADC67" w:rsidR="00C24136" w:rsidRDefault="00F235F0" w:rsidP="00F235F0">
      <w:pPr>
        <w:spacing w:after="0"/>
        <w:ind w:left="36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estCircularQueue.java – same as before, just change the top line</w:t>
      </w:r>
    </w:p>
    <w:p w14:paraId="6147DF38" w14:textId="77777777" w:rsidR="007A5182" w:rsidRDefault="007A5182" w:rsidP="00F235F0">
      <w:pPr>
        <w:spacing w:after="0"/>
        <w:ind w:left="360"/>
        <w:contextualSpacing/>
        <w:rPr>
          <w:rFonts w:ascii="Courier New" w:hAnsi="Courier New" w:cs="Courier New"/>
        </w:rPr>
      </w:pPr>
    </w:p>
    <w:p w14:paraId="075445FF" w14:textId="7197A2A7" w:rsidR="007A5182" w:rsidRDefault="007A5182" w:rsidP="00F235F0">
      <w:pPr>
        <w:spacing w:after="0"/>
        <w:ind w:left="360"/>
        <w:contextualSpacing/>
      </w:pPr>
      <w:r>
        <w:rPr>
          <w:rFonts w:ascii="Courier New" w:hAnsi="Courier New" w:cs="Courier New"/>
        </w:rPr>
        <w:t>MessageQueue.java</w:t>
      </w:r>
    </w:p>
    <w:sectPr w:rsidR="007A5182" w:rsidSect="00D871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63F79"/>
    <w:multiLevelType w:val="hybridMultilevel"/>
    <w:tmpl w:val="A2320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87EF0"/>
    <w:multiLevelType w:val="hybridMultilevel"/>
    <w:tmpl w:val="69D6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F005B6"/>
    <w:multiLevelType w:val="hybridMultilevel"/>
    <w:tmpl w:val="8F1C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C57302"/>
    <w:multiLevelType w:val="hybridMultilevel"/>
    <w:tmpl w:val="3EE68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E865D9"/>
    <w:multiLevelType w:val="hybridMultilevel"/>
    <w:tmpl w:val="E06A0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2864028">
    <w:abstractNumId w:val="4"/>
  </w:num>
  <w:num w:numId="2" w16cid:durableId="1280797846">
    <w:abstractNumId w:val="2"/>
  </w:num>
  <w:num w:numId="3" w16cid:durableId="1273248490">
    <w:abstractNumId w:val="0"/>
  </w:num>
  <w:num w:numId="4" w16cid:durableId="951130687">
    <w:abstractNumId w:val="1"/>
  </w:num>
  <w:num w:numId="5" w16cid:durableId="1326751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bS0MDYwNDA2MbRQ0lEKTi0uzszPAykwrAUAyHk0HiwAAAA="/>
  </w:docVars>
  <w:rsids>
    <w:rsidRoot w:val="00D8714E"/>
    <w:rsid w:val="000077DD"/>
    <w:rsid w:val="00012698"/>
    <w:rsid w:val="00012E50"/>
    <w:rsid w:val="0005114D"/>
    <w:rsid w:val="00060F65"/>
    <w:rsid w:val="000E0B69"/>
    <w:rsid w:val="000F7A0E"/>
    <w:rsid w:val="00145C66"/>
    <w:rsid w:val="0018056A"/>
    <w:rsid w:val="001A3956"/>
    <w:rsid w:val="001C47B9"/>
    <w:rsid w:val="001D2CDF"/>
    <w:rsid w:val="001D2F5F"/>
    <w:rsid w:val="00257713"/>
    <w:rsid w:val="00264E16"/>
    <w:rsid w:val="00275E4D"/>
    <w:rsid w:val="00286A4D"/>
    <w:rsid w:val="002D0A9D"/>
    <w:rsid w:val="002E15E3"/>
    <w:rsid w:val="003E127B"/>
    <w:rsid w:val="003F0AD4"/>
    <w:rsid w:val="0040347C"/>
    <w:rsid w:val="004345E7"/>
    <w:rsid w:val="00436CC8"/>
    <w:rsid w:val="00454AA5"/>
    <w:rsid w:val="00470013"/>
    <w:rsid w:val="00474ABB"/>
    <w:rsid w:val="004B16BD"/>
    <w:rsid w:val="004C3366"/>
    <w:rsid w:val="004C4141"/>
    <w:rsid w:val="004E4DC7"/>
    <w:rsid w:val="00504C0E"/>
    <w:rsid w:val="00523B52"/>
    <w:rsid w:val="00543BAC"/>
    <w:rsid w:val="00551DE0"/>
    <w:rsid w:val="005804B4"/>
    <w:rsid w:val="005873DB"/>
    <w:rsid w:val="00587615"/>
    <w:rsid w:val="005A4EC9"/>
    <w:rsid w:val="005A65B8"/>
    <w:rsid w:val="005B2C3A"/>
    <w:rsid w:val="005D49BE"/>
    <w:rsid w:val="005F680D"/>
    <w:rsid w:val="00647D55"/>
    <w:rsid w:val="00697AE2"/>
    <w:rsid w:val="006A0F94"/>
    <w:rsid w:val="006C1EED"/>
    <w:rsid w:val="006D0609"/>
    <w:rsid w:val="006E1197"/>
    <w:rsid w:val="00703D2A"/>
    <w:rsid w:val="00704733"/>
    <w:rsid w:val="007056D0"/>
    <w:rsid w:val="007070A4"/>
    <w:rsid w:val="0078306D"/>
    <w:rsid w:val="007A5182"/>
    <w:rsid w:val="007F0C20"/>
    <w:rsid w:val="007F1537"/>
    <w:rsid w:val="007F4AF2"/>
    <w:rsid w:val="0084645A"/>
    <w:rsid w:val="00847D7D"/>
    <w:rsid w:val="00852FC0"/>
    <w:rsid w:val="00853B43"/>
    <w:rsid w:val="00895030"/>
    <w:rsid w:val="008B7130"/>
    <w:rsid w:val="008D06B0"/>
    <w:rsid w:val="008D5A7E"/>
    <w:rsid w:val="008F55A1"/>
    <w:rsid w:val="00923ED0"/>
    <w:rsid w:val="0093708A"/>
    <w:rsid w:val="00952344"/>
    <w:rsid w:val="00975F5D"/>
    <w:rsid w:val="00986FC9"/>
    <w:rsid w:val="009A60F0"/>
    <w:rsid w:val="009B1EA5"/>
    <w:rsid w:val="009F3022"/>
    <w:rsid w:val="00A17C9C"/>
    <w:rsid w:val="00A21BF9"/>
    <w:rsid w:val="00A34F57"/>
    <w:rsid w:val="00A5416A"/>
    <w:rsid w:val="00AB3F12"/>
    <w:rsid w:val="00B16E5B"/>
    <w:rsid w:val="00B50E68"/>
    <w:rsid w:val="00B808C4"/>
    <w:rsid w:val="00B8151B"/>
    <w:rsid w:val="00BA3502"/>
    <w:rsid w:val="00C00410"/>
    <w:rsid w:val="00C01704"/>
    <w:rsid w:val="00C24136"/>
    <w:rsid w:val="00C35AF4"/>
    <w:rsid w:val="00CC0153"/>
    <w:rsid w:val="00CC682F"/>
    <w:rsid w:val="00CE3E4E"/>
    <w:rsid w:val="00D00A98"/>
    <w:rsid w:val="00D00BD5"/>
    <w:rsid w:val="00D241A5"/>
    <w:rsid w:val="00D274E1"/>
    <w:rsid w:val="00D308BC"/>
    <w:rsid w:val="00D34BA4"/>
    <w:rsid w:val="00D8714E"/>
    <w:rsid w:val="00D9596B"/>
    <w:rsid w:val="00DC5C60"/>
    <w:rsid w:val="00DE500F"/>
    <w:rsid w:val="00DF6666"/>
    <w:rsid w:val="00E1712C"/>
    <w:rsid w:val="00E17A6F"/>
    <w:rsid w:val="00E607A8"/>
    <w:rsid w:val="00E66F14"/>
    <w:rsid w:val="00E82601"/>
    <w:rsid w:val="00E86894"/>
    <w:rsid w:val="00E87E3C"/>
    <w:rsid w:val="00EB7A84"/>
    <w:rsid w:val="00F235F0"/>
    <w:rsid w:val="00F41DFB"/>
    <w:rsid w:val="00F62196"/>
    <w:rsid w:val="00FB4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C384F"/>
  <w15:chartTrackingRefBased/>
  <w15:docId w15:val="{B4956C50-F5B9-40D8-8312-5190EE8CF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714E"/>
    <w:pPr>
      <w:ind w:left="720"/>
      <w:contextualSpacing/>
    </w:pPr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6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5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1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4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7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2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9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03D51-3F5F-41BC-BC25-A6E2172D8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7</TotalTime>
  <Pages>7</Pages>
  <Words>912</Words>
  <Characters>520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6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90</cp:revision>
  <cp:lastPrinted>2021-03-03T18:43:00Z</cp:lastPrinted>
  <dcterms:created xsi:type="dcterms:W3CDTF">2017-02-16T16:02:00Z</dcterms:created>
  <dcterms:modified xsi:type="dcterms:W3CDTF">2023-02-26T20:32:00Z</dcterms:modified>
</cp:coreProperties>
</file>